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5F569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059C7">
        <w:rPr>
          <w:rFonts w:eastAsia="Times New Roman" w:cstheme="minorHAnsi"/>
          <w:b/>
        </w:rPr>
        <w:t>6849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64BC508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059C7" w:rsidRPr="00BD1D22">
          <w:rPr>
            <w:rStyle w:val="Hyperlink"/>
            <w:rFonts w:eastAsia="Times New Roman" w:cstheme="minorHAnsi"/>
            <w:b/>
          </w:rPr>
          <w:t>https://review.jove.com/account/file-uploader?src=20889498</w:t>
        </w:r>
      </w:hyperlink>
    </w:p>
    <w:p w14:paraId="1D351CAD" w14:textId="77777777" w:rsidR="004059C7" w:rsidRPr="00B07A3B" w:rsidRDefault="004059C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041F1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059C7" w:rsidRPr="004059C7">
        <w:rPr>
          <w:rStyle w:val="ArticleTitle"/>
          <w:rFonts w:cstheme="minorHAnsi"/>
        </w:rPr>
        <w:t>A Clinically Relevant Swine Model of Chronic Myocardial Ischemia by Ameroid Constrictor Placement with Simultaneous Perfusion Mapp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BDB4739" w14:textId="77777777" w:rsidR="004059C7" w:rsidRPr="004059C7" w:rsidRDefault="004059C7" w:rsidP="004059C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059C7">
        <w:rPr>
          <w:rFonts w:eastAsia="Times New Roman" w:cstheme="minorHAnsi"/>
          <w:b/>
          <w:sz w:val="28"/>
          <w:szCs w:val="28"/>
        </w:rPr>
        <w:t>Kelsey C. Muir</w:t>
      </w:r>
      <w:r w:rsidRPr="004059C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059C7">
        <w:rPr>
          <w:rFonts w:eastAsia="Times New Roman" w:cstheme="minorHAnsi"/>
          <w:b/>
          <w:sz w:val="28"/>
          <w:szCs w:val="28"/>
        </w:rPr>
        <w:t>, Christopher Stone</w:t>
      </w:r>
      <w:r w:rsidRPr="004059C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059C7">
        <w:rPr>
          <w:rFonts w:eastAsia="Times New Roman" w:cstheme="minorHAnsi"/>
          <w:b/>
          <w:sz w:val="28"/>
          <w:szCs w:val="28"/>
        </w:rPr>
        <w:t>, Dwight D. Harris</w:t>
      </w:r>
      <w:r w:rsidRPr="004059C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059C7">
        <w:rPr>
          <w:rFonts w:eastAsia="Times New Roman" w:cstheme="minorHAnsi"/>
          <w:b/>
          <w:sz w:val="28"/>
          <w:szCs w:val="28"/>
        </w:rPr>
        <w:t>, Meghamsh Kanuparthy</w:t>
      </w:r>
      <w:r w:rsidRPr="004059C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059C7">
        <w:rPr>
          <w:rFonts w:eastAsia="Times New Roman" w:cstheme="minorHAnsi"/>
          <w:b/>
          <w:sz w:val="28"/>
          <w:szCs w:val="28"/>
        </w:rPr>
        <w:t>, Frank W. Sellke</w:t>
      </w:r>
      <w:r w:rsidRPr="004059C7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6482D27" w14:textId="77777777" w:rsidR="004059C7" w:rsidRPr="004059C7" w:rsidRDefault="004059C7" w:rsidP="004059C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9F8E3AB" w14:textId="63B0B627" w:rsidR="004059C7" w:rsidRPr="004059C7" w:rsidRDefault="004059C7" w:rsidP="004059C7">
      <w:pPr>
        <w:outlineLvl w:val="0"/>
        <w:rPr>
          <w:rFonts w:eastAsia="Times New Roman" w:cstheme="minorHAnsi"/>
          <w:b/>
          <w:sz w:val="28"/>
          <w:szCs w:val="28"/>
        </w:rPr>
      </w:pPr>
      <w:r w:rsidRPr="004059C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059C7">
        <w:rPr>
          <w:rFonts w:eastAsia="Times New Roman" w:cstheme="minorHAnsi"/>
          <w:b/>
          <w:sz w:val="28"/>
          <w:szCs w:val="28"/>
        </w:rPr>
        <w:t>Department of Surgery, Division of Cardiothoracic Surgery, Warren Alpert Medical School, Brown University</w:t>
      </w:r>
    </w:p>
    <w:p w14:paraId="74A3CDA1" w14:textId="6A33215A" w:rsidR="00D6314B" w:rsidRPr="00B07A3B" w:rsidRDefault="004059C7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4059C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059C7">
        <w:rPr>
          <w:rFonts w:eastAsia="Times New Roman" w:cstheme="minorHAnsi"/>
          <w:b/>
          <w:sz w:val="28"/>
          <w:szCs w:val="28"/>
        </w:rPr>
        <w:t>Cardiovascular Research Center, Rhode Island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66B063A" w:rsidR="004E0C5A" w:rsidRPr="004059C7" w:rsidRDefault="004059C7" w:rsidP="004059C7">
      <w:pPr>
        <w:rPr>
          <w:rFonts w:ascii="Calibri" w:hAnsi="Calibri" w:cs="Calibri"/>
        </w:rPr>
      </w:pPr>
      <w:bookmarkStart w:id="0" w:name="_Hlk25233958"/>
      <w:r w:rsidRPr="00E03D87">
        <w:rPr>
          <w:rFonts w:ascii="Calibri" w:hAnsi="Calibri" w:cs="Calibri"/>
        </w:rPr>
        <w:t>Kelsey C. Muir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8" w:history="1">
        <w:r w:rsidRPr="00E03D87">
          <w:rPr>
            <w:rStyle w:val="Hyperlink"/>
            <w:rFonts w:ascii="Calibri" w:hAnsi="Calibri" w:cs="Calibri"/>
          </w:rPr>
          <w:t>kelsey_muir@brown.edu</w:t>
        </w:r>
      </w:hyperlink>
      <w:r>
        <w:rPr>
          <w:rFonts w:ascii="Calibri" w:hAnsi="Calibri" w:cs="Calibri"/>
        </w:rPr>
        <w:t>)</w:t>
      </w:r>
      <w:r w:rsidRPr="00E03D87">
        <w:rPr>
          <w:rFonts w:ascii="Calibri" w:hAnsi="Calibri" w:cs="Calibri"/>
        </w:rPr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2DA8A28" w14:textId="77777777" w:rsidR="004059C7" w:rsidRPr="00E03D87" w:rsidRDefault="004059C7" w:rsidP="004059C7">
      <w:pPr>
        <w:rPr>
          <w:rFonts w:ascii="Calibri" w:hAnsi="Calibri" w:cs="Calibri"/>
        </w:rPr>
      </w:pPr>
      <w:r w:rsidRPr="00E03D87">
        <w:rPr>
          <w:rFonts w:ascii="Calibri" w:hAnsi="Calibri" w:cs="Calibri"/>
        </w:rPr>
        <w:t>Kelsey C. Muir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9" w:history="1">
        <w:r w:rsidRPr="00E03D87">
          <w:rPr>
            <w:rStyle w:val="Hyperlink"/>
            <w:rFonts w:ascii="Calibri" w:hAnsi="Calibri" w:cs="Calibri"/>
          </w:rPr>
          <w:t>kelsey_muir@brown.edu</w:t>
        </w:r>
      </w:hyperlink>
      <w:r>
        <w:rPr>
          <w:rFonts w:ascii="Calibri" w:hAnsi="Calibri" w:cs="Calibri"/>
        </w:rPr>
        <w:t>)</w:t>
      </w:r>
      <w:r w:rsidRPr="00E03D87">
        <w:rPr>
          <w:rFonts w:ascii="Calibri" w:hAnsi="Calibri" w:cs="Calibri"/>
        </w:rPr>
        <w:t xml:space="preserve"> </w:t>
      </w:r>
    </w:p>
    <w:p w14:paraId="43C28A2C" w14:textId="77777777" w:rsidR="004059C7" w:rsidRDefault="004059C7" w:rsidP="004059C7">
      <w:pPr>
        <w:rPr>
          <w:rFonts w:ascii="Calibri" w:hAnsi="Calibri" w:cs="Calibri"/>
        </w:rPr>
      </w:pPr>
      <w:r w:rsidRPr="00E03D87">
        <w:rPr>
          <w:rFonts w:ascii="Calibri" w:hAnsi="Calibri" w:cs="Calibri"/>
        </w:rPr>
        <w:t>Christopher Stone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r w:rsidRPr="00E03D87">
        <w:rPr>
          <w:rFonts w:ascii="Calibri" w:hAnsi="Calibri" w:cs="Calibri"/>
        </w:rPr>
        <w:t>christopher_stone@brown.edu</w:t>
      </w:r>
    </w:p>
    <w:p w14:paraId="193BA13D" w14:textId="77777777" w:rsidR="004059C7" w:rsidRDefault="004059C7" w:rsidP="004059C7">
      <w:pPr>
        <w:rPr>
          <w:rFonts w:ascii="Calibri" w:hAnsi="Calibri" w:cs="Calibri"/>
        </w:rPr>
      </w:pPr>
      <w:r w:rsidRPr="00E03D87">
        <w:rPr>
          <w:rFonts w:ascii="Calibri" w:hAnsi="Calibri" w:cs="Calibri"/>
        </w:rPr>
        <w:t>Dwight D. Harris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r w:rsidRPr="00E03D87">
        <w:rPr>
          <w:rFonts w:ascii="Calibri" w:hAnsi="Calibri" w:cs="Calibri"/>
        </w:rPr>
        <w:t>dwightdouglasharris@gmail.com</w:t>
      </w:r>
    </w:p>
    <w:p w14:paraId="17873760" w14:textId="411D58A8" w:rsidR="006336AC" w:rsidRDefault="004059C7" w:rsidP="004059C7">
      <w:pPr>
        <w:rPr>
          <w:rFonts w:ascii="Calibri" w:hAnsi="Calibri" w:cs="Calibri"/>
        </w:rPr>
      </w:pPr>
      <w:r w:rsidRPr="00E03D87">
        <w:rPr>
          <w:rFonts w:ascii="Calibri" w:hAnsi="Calibri" w:cs="Calibri"/>
        </w:rPr>
        <w:t>Meghamsh Kanuparthy</w:t>
      </w:r>
      <w:r>
        <w:rPr>
          <w:rFonts w:ascii="Calibri" w:hAnsi="Calibri" w:cs="Calibri"/>
        </w:rPr>
        <w:tab/>
        <w:t>(</w:t>
      </w:r>
      <w:hyperlink r:id="rId10" w:history="1">
        <w:r w:rsidR="006336AC" w:rsidRPr="00552718">
          <w:rPr>
            <w:rStyle w:val="Hyperlink"/>
            <w:rFonts w:ascii="Calibri" w:hAnsi="Calibri" w:cs="Calibri"/>
          </w:rPr>
          <w:t>meghamsh_kanuparthy@brown.edu</w:t>
        </w:r>
      </w:hyperlink>
    </w:p>
    <w:p w14:paraId="26676EF9" w14:textId="77777777" w:rsidR="004059C7" w:rsidRPr="00E03D87" w:rsidRDefault="004059C7" w:rsidP="004059C7">
      <w:pPr>
        <w:rPr>
          <w:rFonts w:ascii="Calibri" w:hAnsi="Calibri" w:cs="Calibri"/>
        </w:rPr>
      </w:pPr>
      <w:r w:rsidRPr="00E03D87">
        <w:rPr>
          <w:rFonts w:ascii="Calibri" w:hAnsi="Calibri" w:cs="Calibri"/>
        </w:rPr>
        <w:t>Frank W. Sellke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r w:rsidRPr="00E03D87">
        <w:rPr>
          <w:rFonts w:ascii="Calibri" w:hAnsi="Calibri" w:cs="Calibri"/>
        </w:rPr>
        <w:t>frank_sellke@brown.edu</w:t>
      </w:r>
      <w:r>
        <w:rPr>
          <w:rFonts w:ascii="Calibri" w:hAnsi="Calibri" w:cs="Calibr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E7F93D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669F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859FE9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669F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230F7E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669FC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74CA2">
        <w:rPr>
          <w:rFonts w:cstheme="minorHAnsi"/>
          <w:b/>
          <w:sz w:val="22"/>
          <w:szCs w:val="22"/>
        </w:rPr>
        <w:t>Length</w:t>
      </w:r>
    </w:p>
    <w:p w14:paraId="72F5C5E6" w14:textId="4CD5F51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74CA2">
        <w:rPr>
          <w:rFonts w:cstheme="minorHAnsi"/>
          <w:bCs/>
          <w:sz w:val="22"/>
          <w:szCs w:val="22"/>
        </w:rPr>
        <w:t>26</w:t>
      </w:r>
    </w:p>
    <w:p w14:paraId="5AAC9C6C" w14:textId="228744C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74CA2">
        <w:rPr>
          <w:rFonts w:cstheme="minorHAnsi"/>
          <w:bCs/>
          <w:sz w:val="22"/>
          <w:szCs w:val="22"/>
        </w:rPr>
        <w:t>5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1A76B51" w:rsidR="007D61A8" w:rsidRPr="00572E06" w:rsidRDefault="007607D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Kelsey Muir </w:t>
      </w:r>
      <w:r w:rsidR="0065381F">
        <w:rPr>
          <w:rStyle w:val="AuthorName"/>
          <w:rFonts w:asciiTheme="minorHAnsi" w:eastAsia="Times" w:hAnsiTheme="minorHAnsi" w:cstheme="minorHAnsi"/>
        </w:rPr>
        <w:t>/Frank W. Sellk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t xml:space="preserve">The research </w:t>
      </w:r>
      <w:r w:rsidR="00BC2761">
        <w:t xml:space="preserve">protocol </w:t>
      </w:r>
      <w:r>
        <w:t xml:space="preserve">aims to </w:t>
      </w:r>
      <w:r w:rsidR="00BC2761">
        <w:t>continue to</w:t>
      </w:r>
      <w:r>
        <w:t xml:space="preserve"> refine </w:t>
      </w:r>
      <w:r w:rsidR="00BC2761">
        <w:t xml:space="preserve">our </w:t>
      </w:r>
      <w:r>
        <w:t>large animal model of chronic myocardial ischemia t</w:t>
      </w:r>
      <w:r w:rsidR="00BC2761">
        <w:t>hat</w:t>
      </w:r>
      <w:r>
        <w:t xml:space="preserve"> replicate human disease and </w:t>
      </w:r>
      <w:r w:rsidR="00BC2761">
        <w:t>investigate</w:t>
      </w:r>
      <w:r>
        <w:t xml:space="preserve"> novel </w:t>
      </w:r>
      <w:r w:rsidR="00BC2761">
        <w:t xml:space="preserve">and emerging </w:t>
      </w:r>
      <w:r>
        <w:t>therapies for ischemic heart disease.</w:t>
      </w:r>
    </w:p>
    <w:p w14:paraId="31327870" w14:textId="633FE4C1" w:rsidR="00572E06" w:rsidRPr="00B07A3B" w:rsidRDefault="00572E06" w:rsidP="00572E0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96319F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4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0E77E65" w:rsidR="00D75084" w:rsidRPr="00572E06" w:rsidRDefault="0065381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elsey Mui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90186">
        <w:rPr>
          <w:rFonts w:eastAsia="Times New Roman" w:cstheme="minorHAnsi"/>
        </w:rPr>
        <w:t xml:space="preserve">We utilize </w:t>
      </w:r>
      <w:r w:rsidR="00C90186">
        <w:t xml:space="preserve">over two decades of </w:t>
      </w:r>
      <w:r w:rsidR="00363A94">
        <w:t>refined</w:t>
      </w:r>
      <w:r>
        <w:t xml:space="preserve"> surgical techniques</w:t>
      </w:r>
      <w:r w:rsidR="00363A94">
        <w:t xml:space="preserve"> and swine model to closely mimic human chronic myocardial ischemia</w:t>
      </w:r>
      <w:r>
        <w:t xml:space="preserve">, advanced </w:t>
      </w:r>
      <w:r w:rsidR="00C90186">
        <w:t>techniques</w:t>
      </w:r>
      <w:r>
        <w:t xml:space="preserve"> for perfusion </w:t>
      </w:r>
      <w:r w:rsidR="00C90186">
        <w:t xml:space="preserve">and myocardial collateral </w:t>
      </w:r>
      <w:r>
        <w:t xml:space="preserve">assessment, and </w:t>
      </w:r>
      <w:r w:rsidR="00363A94">
        <w:t>broad cardiac performance analysis</w:t>
      </w:r>
      <w:r w:rsidR="0096319F">
        <w:t>.</w:t>
      </w:r>
    </w:p>
    <w:p w14:paraId="539B9D0E" w14:textId="19CB7D8D" w:rsidR="007D61A8" w:rsidRPr="0096319F" w:rsidRDefault="00572E06" w:rsidP="007D61A8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96319F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6C3BA10" w:rsidR="00333FA4" w:rsidRPr="00572E06" w:rsidRDefault="0065381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elsey Muir/Frank W. Sellk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65381F">
        <w:t xml:space="preserve">The protocol addresses the lack of a consistent, clinically relevant large animal model that accurately replicates chronic myocardial ischemia for evaluating therapeutic interventions and understanding </w:t>
      </w:r>
      <w:r w:rsidR="00346B67">
        <w:t xml:space="preserve">mechanistic determinants by which these therapies may provide </w:t>
      </w:r>
      <w:proofErr w:type="spellStart"/>
      <w:r w:rsidR="00346B67">
        <w:t>cardioprotection</w:t>
      </w:r>
      <w:proofErr w:type="spellEnd"/>
      <w:r w:rsidR="00346B67">
        <w:t>.</w:t>
      </w:r>
    </w:p>
    <w:p w14:paraId="7DBCB111" w14:textId="2BAB84C6" w:rsidR="00572E06" w:rsidRPr="00B07A3B" w:rsidRDefault="00572E06" w:rsidP="00572E0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96319F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8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F6D4BB1" w:rsidR="00333FA4" w:rsidRPr="00572E06" w:rsidRDefault="0065381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lark Zhe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65381F">
        <w:t>Th</w:t>
      </w:r>
      <w:r>
        <w:t xml:space="preserve">is </w:t>
      </w:r>
      <w:r w:rsidRPr="0065381F">
        <w:t xml:space="preserve">protocol offers reproducible induction of </w:t>
      </w:r>
      <w:r>
        <w:t xml:space="preserve">myocardial </w:t>
      </w:r>
      <w:r w:rsidRPr="0065381F">
        <w:t>ischemia, precise quantification of myocardial perfusion and collateralization, and integration with pressure-volume loops—providing a more physiologically relevant and translatable model than other approaches.</w:t>
      </w:r>
    </w:p>
    <w:p w14:paraId="2921680A" w14:textId="1EFDB4F3" w:rsidR="00572E06" w:rsidRPr="00D75084" w:rsidRDefault="00572E06" w:rsidP="00572E0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6138B33" w:rsidR="00D75084" w:rsidRPr="00572E06" w:rsidRDefault="00D6316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elsey Mui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D6316C">
        <w:t xml:space="preserve">Future research will explore how </w:t>
      </w:r>
      <w:r>
        <w:t>cellular therapies</w:t>
      </w:r>
      <w:r w:rsidRPr="00D6316C">
        <w:t xml:space="preserve"> and cardiometabolic therapies modulate inflammation, perfusion, and </w:t>
      </w:r>
      <w:r>
        <w:t xml:space="preserve">myocardial </w:t>
      </w:r>
      <w:r w:rsidRPr="00D6316C">
        <w:t xml:space="preserve">remodeling in chronic </w:t>
      </w:r>
      <w:r w:rsidRPr="00D6316C">
        <w:lastRenderedPageBreak/>
        <w:t>ischemia</w:t>
      </w:r>
      <w:r>
        <w:t xml:space="preserve"> focusing on microvascular dysfunction</w:t>
      </w:r>
      <w:r w:rsidRPr="00D6316C">
        <w:t>, aiming to identify novel targets and optimize regenerative and metabolic interventions.</w:t>
      </w:r>
    </w:p>
    <w:p w14:paraId="132E9312" w14:textId="6E115D38" w:rsidR="00572E06" w:rsidRPr="00B07A3B" w:rsidRDefault="00572E06" w:rsidP="00572E0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3B3B9D2B" w:rsidR="00FF25E5" w:rsidRPr="00C058AE" w:rsidRDefault="00A13CC3" w:rsidP="00572E0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4A9CEC1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4059C7">
        <w:rPr>
          <w:rFonts w:eastAsia="Times New Roman" w:cstheme="minorHAnsi"/>
        </w:rPr>
        <w:t xml:space="preserve">at </w:t>
      </w:r>
      <w:r w:rsidR="004059C7" w:rsidRPr="00E03D87">
        <w:rPr>
          <w:rFonts w:ascii="Calibri" w:hAnsi="Calibri" w:cs="Calibri"/>
          <w:shd w:val="clear" w:color="auto" w:fill="FFFFFF"/>
        </w:rPr>
        <w:t>Rhode Island Hospital and Brown University</w:t>
      </w:r>
      <w:r w:rsidR="004B7013">
        <w:rPr>
          <w:rFonts w:ascii="Calibri" w:hAnsi="Calibri" w:cs="Calibri"/>
          <w:shd w:val="clear" w:color="auto" w:fill="FFFFFF"/>
        </w:rPr>
        <w:t xml:space="preserve">. Protocol # </w:t>
      </w:r>
      <w:r w:rsidR="004B7013" w:rsidRPr="00731E7E">
        <w:rPr>
          <w:rFonts w:ascii="Calibri" w:hAnsi="Calibri" w:cs="Calibri"/>
          <w:shd w:val="clear" w:color="auto" w:fill="FFFFFF"/>
        </w:rPr>
        <w:t>23-08-0005</w:t>
      </w:r>
      <w:r w:rsidR="004B7013">
        <w:rPr>
          <w:rFonts w:ascii="Calibri" w:hAnsi="Calibri" w:cs="Calibri"/>
          <w:shd w:val="clear" w:color="auto" w:fill="FFFFFF"/>
        </w:rPr>
        <w:t xml:space="preserve">.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5F9E055D" w:rsidR="00992857" w:rsidRPr="00B07A3B" w:rsidRDefault="00DC2504" w:rsidP="00572E0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5CC6D6E" w:rsidR="00CE10F2" w:rsidRDefault="0002651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2651E">
        <w:rPr>
          <w:rFonts w:cstheme="minorHAnsi"/>
          <w:b/>
          <w:bCs/>
        </w:rPr>
        <w:t>Thoracotomy-Based Approach for Ameroid Constrictor Placement in Porcine Models</w:t>
      </w:r>
    </w:p>
    <w:p w14:paraId="314C5FBA" w14:textId="6FDC732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34B9A">
        <w:rPr>
          <w:rFonts w:cstheme="minorHAnsi"/>
        </w:rPr>
        <w:t>Kelsey Muir and Clark Zhe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572E06" w:rsidRDefault="00985FE6" w:rsidP="00572E06">
      <w:pPr>
        <w:spacing w:before="120"/>
        <w:rPr>
          <w:rFonts w:cstheme="minorHAnsi"/>
        </w:rPr>
      </w:pPr>
    </w:p>
    <w:p w14:paraId="0D1B7865" w14:textId="773AF4C9" w:rsidR="004059C7" w:rsidRPr="004059C7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To begin, </w:t>
      </w:r>
      <w:r w:rsidR="004059C7">
        <w:t>ensure that the swine receive daily doses of pre</w:t>
      </w:r>
      <w:r w:rsidR="00F34B9A">
        <w:t>-</w:t>
      </w:r>
      <w:r w:rsidR="004059C7">
        <w:t xml:space="preserve"> and post-operative aspirin starting from the day before surgery to 5 day post-operatively </w:t>
      </w:r>
      <w:r w:rsidR="004059C7">
        <w:rPr>
          <w:b/>
          <w:bCs/>
        </w:rPr>
        <w:t xml:space="preserve">[1]. </w:t>
      </w:r>
    </w:p>
    <w:p w14:paraId="27B5F126" w14:textId="2301E6F7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 xml:space="preserve">WIDE: Talent administering aspirin to the pig. </w:t>
      </w:r>
    </w:p>
    <w:p w14:paraId="5C741E96" w14:textId="3044D214" w:rsidR="004059C7" w:rsidRPr="004059C7" w:rsidRDefault="004059C7" w:rsidP="004059C7">
      <w:pPr>
        <w:pStyle w:val="Narration"/>
        <w:numPr>
          <w:ilvl w:val="1"/>
          <w:numId w:val="3"/>
        </w:numPr>
      </w:pPr>
      <w:r>
        <w:t xml:space="preserve">On the day of the surgery, position the anesthetized pig right side down </w:t>
      </w:r>
      <w:r>
        <w:rPr>
          <w:b/>
          <w:bCs/>
        </w:rPr>
        <w:t xml:space="preserve">[1] </w:t>
      </w:r>
      <w:r>
        <w:t xml:space="preserve">and extend its left forelimb </w:t>
      </w:r>
      <w:r>
        <w:rPr>
          <w:b/>
          <w:bCs/>
        </w:rPr>
        <w:t xml:space="preserve">[2]. </w:t>
      </w:r>
      <w:r>
        <w:t xml:space="preserve">Tie the left forelimb to the table </w:t>
      </w:r>
      <w:r>
        <w:rPr>
          <w:b/>
          <w:bCs/>
        </w:rPr>
        <w:t xml:space="preserve">[3-TXT]. </w:t>
      </w:r>
    </w:p>
    <w:p w14:paraId="287B49C4" w14:textId="5E700758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 xml:space="preserve">Talent positioning the anesthetized pig right side down. </w:t>
      </w:r>
      <w:r>
        <w:rPr>
          <w:b/>
          <w:bCs/>
          <w:color w:val="000000" w:themeColor="text1"/>
        </w:rPr>
        <w:t xml:space="preserve">TXT: Anesthesia: </w:t>
      </w:r>
      <w:proofErr w:type="spellStart"/>
      <w:r>
        <w:rPr>
          <w:b/>
          <w:bCs/>
          <w:color w:val="000000" w:themeColor="text1"/>
        </w:rPr>
        <w:t>T</w:t>
      </w:r>
      <w:r w:rsidRPr="004059C7">
        <w:rPr>
          <w:b/>
          <w:bCs/>
          <w:color w:val="000000" w:themeColor="text1"/>
        </w:rPr>
        <w:t>elazol</w:t>
      </w:r>
      <w:proofErr w:type="spellEnd"/>
      <w:r w:rsidRPr="004059C7">
        <w:rPr>
          <w:b/>
          <w:bCs/>
          <w:color w:val="000000" w:themeColor="text1"/>
        </w:rPr>
        <w:t xml:space="preserve"> (4.4 mg/kg) and xylazine (2.2 mg/kg)</w:t>
      </w:r>
      <w:r>
        <w:rPr>
          <w:b/>
          <w:bCs/>
          <w:color w:val="000000" w:themeColor="text1"/>
        </w:rPr>
        <w:t xml:space="preserve"> injections (</w:t>
      </w:r>
      <w:proofErr w:type="spellStart"/>
      <w:r>
        <w:rPr>
          <w:b/>
          <w:bCs/>
          <w:color w:val="000000" w:themeColor="text1"/>
        </w:rPr>
        <w:t>i.m</w:t>
      </w:r>
      <w:proofErr w:type="spellEnd"/>
      <w:r>
        <w:rPr>
          <w:b/>
          <w:bCs/>
          <w:color w:val="000000" w:themeColor="text1"/>
        </w:rPr>
        <w:t>)</w:t>
      </w:r>
    </w:p>
    <w:p w14:paraId="4DCD5C08" w14:textId="37FB10E9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 xml:space="preserve">Shot of the left forelimb being extended. </w:t>
      </w:r>
    </w:p>
    <w:p w14:paraId="4DCF7544" w14:textId="29B3099B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 xml:space="preserve">Talent tying the left forelimb to the table. </w:t>
      </w:r>
      <w:r w:rsidRPr="004059C7">
        <w:rPr>
          <w:b/>
          <w:bCs/>
          <w:color w:val="000000" w:themeColor="text1"/>
        </w:rPr>
        <w:t>TXT: Tilt the right side of the table up</w:t>
      </w:r>
    </w:p>
    <w:p w14:paraId="364A4DBA" w14:textId="77777777" w:rsidR="004059C7" w:rsidRPr="004059C7" w:rsidRDefault="004059C7" w:rsidP="00011D29">
      <w:pPr>
        <w:pStyle w:val="Narration"/>
        <w:numPr>
          <w:ilvl w:val="1"/>
          <w:numId w:val="3"/>
        </w:numPr>
      </w:pPr>
      <w:r>
        <w:t xml:space="preserve">Swab the surgical site with 2% chlorohexidine scrub </w:t>
      </w:r>
      <w:r>
        <w:rPr>
          <w:b/>
          <w:bCs/>
        </w:rPr>
        <w:t xml:space="preserve">[1]. </w:t>
      </w:r>
      <w:r>
        <w:t xml:space="preserve"> Then drape the incisional site with 4 small stick-on drapes and 1 large laparotomy drape </w:t>
      </w:r>
      <w:r>
        <w:rPr>
          <w:b/>
          <w:bCs/>
        </w:rPr>
        <w:t xml:space="preserve">[2]. </w:t>
      </w:r>
    </w:p>
    <w:p w14:paraId="26B20A48" w14:textId="7D8D9C35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>Shot of the surgical site being swabbed with 2% chlorohexidine scrub.</w:t>
      </w:r>
    </w:p>
    <w:p w14:paraId="0FE739C2" w14:textId="7D6DFA93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 xml:space="preserve">Talent placing 4 small stick on drapes and 1 large laparotomy drape over the incisional site. </w:t>
      </w:r>
    </w:p>
    <w:p w14:paraId="6FB0922E" w14:textId="6D8C59F8" w:rsidR="00011D29" w:rsidRPr="009A3149" w:rsidRDefault="004059C7" w:rsidP="002D0C9A">
      <w:pPr>
        <w:pStyle w:val="Narration"/>
        <w:numPr>
          <w:ilvl w:val="1"/>
          <w:numId w:val="3"/>
        </w:numPr>
      </w:pPr>
      <w:r>
        <w:t xml:space="preserve">Next, </w:t>
      </w:r>
      <w:r w:rsidR="00011D29" w:rsidRPr="009A3149">
        <w:t xml:space="preserve">inject 2 percent lidocaine subcutaneously at the anticipated incision site </w:t>
      </w:r>
      <w:r w:rsidR="00011D29" w:rsidRPr="009A3149">
        <w:rPr>
          <w:b/>
          <w:bCs/>
        </w:rPr>
        <w:t>[1]</w:t>
      </w:r>
      <w:r w:rsidR="00011D29" w:rsidRPr="009A3149">
        <w:t>.</w:t>
      </w:r>
      <w:r w:rsidR="002D0C9A" w:rsidRPr="002D0C9A">
        <w:t xml:space="preserve"> </w:t>
      </w:r>
      <w:r w:rsidR="002D0C9A" w:rsidRPr="009A3149">
        <w:t>Us</w:t>
      </w:r>
      <w:r w:rsidR="002D0C9A">
        <w:t>e</w:t>
      </w:r>
      <w:r w:rsidR="002D0C9A" w:rsidRPr="009A3149">
        <w:t xml:space="preserve"> a number 10 scalpel</w:t>
      </w:r>
      <w:r w:rsidR="002D0C9A">
        <w:t xml:space="preserve"> to</w:t>
      </w:r>
      <w:r w:rsidR="002D0C9A" w:rsidRPr="009A3149">
        <w:t xml:space="preserve"> make a 5</w:t>
      </w:r>
      <w:r w:rsidR="002D0C9A">
        <w:t>-</w:t>
      </w:r>
      <w:r w:rsidR="002D0C9A" w:rsidRPr="009A3149">
        <w:t xml:space="preserve">centimeter oblique incision beginning near the axillary skin fold and extending laterally through the second to third intercostal space </w:t>
      </w:r>
      <w:r w:rsidR="002D0C9A" w:rsidRPr="009A3149">
        <w:rPr>
          <w:b/>
          <w:bCs/>
        </w:rPr>
        <w:t>[</w:t>
      </w:r>
      <w:r w:rsidR="002D0C9A">
        <w:rPr>
          <w:b/>
          <w:bCs/>
        </w:rPr>
        <w:t>2</w:t>
      </w:r>
      <w:r w:rsidR="002D0C9A" w:rsidRPr="009A3149">
        <w:rPr>
          <w:b/>
          <w:bCs/>
        </w:rPr>
        <w:t>]</w:t>
      </w:r>
      <w:r w:rsidR="002D0C9A" w:rsidRPr="009A3149">
        <w:t>.</w:t>
      </w:r>
    </w:p>
    <w:p w14:paraId="63E4D403" w14:textId="22D96BF9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injecting lidocaine subcutaneously at the marked surgical site.</w:t>
      </w:r>
    </w:p>
    <w:p w14:paraId="76CE65D9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making the oblique skin incision with a number 10 scalpel.</w:t>
      </w:r>
    </w:p>
    <w:p w14:paraId="67263D60" w14:textId="2E4CA43D" w:rsidR="00011D29" w:rsidRPr="009A3149" w:rsidRDefault="00011D29" w:rsidP="002D0C9A">
      <w:pPr>
        <w:pStyle w:val="Narration"/>
        <w:numPr>
          <w:ilvl w:val="1"/>
          <w:numId w:val="3"/>
        </w:numPr>
      </w:pPr>
      <w:r w:rsidRPr="009A3149">
        <w:t xml:space="preserve">Using the same scalpel, extend the incision down through the muscle layer until the fascial layer is visible </w:t>
      </w:r>
      <w:r w:rsidRPr="009A3149">
        <w:rPr>
          <w:b/>
          <w:bCs/>
        </w:rPr>
        <w:t>[1]</w:t>
      </w:r>
      <w:r w:rsidRPr="009A3149">
        <w:t>.</w:t>
      </w:r>
      <w:r w:rsidR="002D0C9A" w:rsidRPr="002D0C9A">
        <w:t xml:space="preserve"> </w:t>
      </w:r>
      <w:r w:rsidR="002D0C9A">
        <w:t>Now use</w:t>
      </w:r>
      <w:r w:rsidR="002D0C9A" w:rsidRPr="009A3149">
        <w:t xml:space="preserve"> electrocautery</w:t>
      </w:r>
      <w:r w:rsidR="002D0C9A">
        <w:t xml:space="preserve"> to </w:t>
      </w:r>
      <w:r w:rsidR="002D0C9A" w:rsidRPr="009A3149">
        <w:t xml:space="preserve">achieve hemostasis of the skin and muscle </w:t>
      </w:r>
      <w:r w:rsidR="002D0C9A" w:rsidRPr="009A3149">
        <w:rPr>
          <w:b/>
          <w:bCs/>
        </w:rPr>
        <w:t>[</w:t>
      </w:r>
      <w:r w:rsidR="002D0C9A">
        <w:rPr>
          <w:b/>
          <w:bCs/>
        </w:rPr>
        <w:t>2</w:t>
      </w:r>
      <w:r w:rsidR="002D0C9A" w:rsidRPr="009A3149">
        <w:rPr>
          <w:b/>
          <w:bCs/>
        </w:rPr>
        <w:t>]</w:t>
      </w:r>
      <w:r w:rsidR="002D0C9A" w:rsidRPr="009A3149">
        <w:t>.</w:t>
      </w:r>
      <w:r w:rsidR="002D0C9A" w:rsidRPr="002D0C9A">
        <w:t xml:space="preserve"> </w:t>
      </w:r>
      <w:r w:rsidR="002D0C9A" w:rsidRPr="009A3149">
        <w:t xml:space="preserve">Bluntly open the fascial plane in a superior direction until the clavicle is palpable </w:t>
      </w:r>
      <w:r w:rsidR="002D0C9A" w:rsidRPr="009A3149">
        <w:rPr>
          <w:b/>
          <w:bCs/>
        </w:rPr>
        <w:t>[</w:t>
      </w:r>
      <w:r w:rsidR="002D0C9A">
        <w:rPr>
          <w:b/>
          <w:bCs/>
        </w:rPr>
        <w:t>3</w:t>
      </w:r>
      <w:r w:rsidR="002D0C9A" w:rsidRPr="009A3149">
        <w:rPr>
          <w:b/>
          <w:bCs/>
        </w:rPr>
        <w:t>]</w:t>
      </w:r>
      <w:r w:rsidR="002D0C9A" w:rsidRPr="009A3149">
        <w:t>.</w:t>
      </w:r>
    </w:p>
    <w:p w14:paraId="410D7C58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deepening the incision through the muscle layer to expose the fascia.</w:t>
      </w:r>
    </w:p>
    <w:p w14:paraId="5B0B6F89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applying electrocautery to cauterize bleeding from the incision site.</w:t>
      </w:r>
    </w:p>
    <w:p w14:paraId="2C4F0B8A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using blunt dissection to open the fascia and palpating for the clavicle.</w:t>
      </w:r>
    </w:p>
    <w:p w14:paraId="6F7A712A" w14:textId="31FCD246" w:rsidR="00011D29" w:rsidRPr="009A3149" w:rsidRDefault="00011D29" w:rsidP="002D0C9A">
      <w:pPr>
        <w:pStyle w:val="Narration"/>
        <w:numPr>
          <w:ilvl w:val="1"/>
          <w:numId w:val="3"/>
        </w:numPr>
      </w:pPr>
      <w:r w:rsidRPr="009A3149">
        <w:t xml:space="preserve">Palpate the rib spaces to identify the second rib space </w:t>
      </w:r>
      <w:r w:rsidRPr="009A3149">
        <w:rPr>
          <w:b/>
          <w:bCs/>
        </w:rPr>
        <w:t>[1]</w:t>
      </w:r>
      <w:r w:rsidRPr="009A3149">
        <w:t>.</w:t>
      </w:r>
      <w:r w:rsidR="002D0C9A" w:rsidRPr="002D0C9A">
        <w:t xml:space="preserve"> </w:t>
      </w:r>
      <w:r w:rsidR="002D0C9A">
        <w:t>Then, s</w:t>
      </w:r>
      <w:r w:rsidR="002D0C9A" w:rsidRPr="009A3149">
        <w:t>core the intercostal muscle using electrocautery</w:t>
      </w:r>
      <w:r w:rsidR="002D0C9A">
        <w:t xml:space="preserve"> </w:t>
      </w:r>
      <w:r w:rsidR="002D0C9A">
        <w:rPr>
          <w:b/>
          <w:bCs/>
        </w:rPr>
        <w:t xml:space="preserve">[2] </w:t>
      </w:r>
      <w:r w:rsidR="002D0C9A" w:rsidRPr="009A3149">
        <w:t xml:space="preserve">and enter the pleural space with a large Kelley clamp </w:t>
      </w:r>
      <w:r w:rsidR="002D0C9A" w:rsidRPr="009A3149">
        <w:rPr>
          <w:b/>
          <w:bCs/>
        </w:rPr>
        <w:t>[</w:t>
      </w:r>
      <w:r w:rsidR="002D0C9A">
        <w:rPr>
          <w:b/>
          <w:bCs/>
        </w:rPr>
        <w:t>3</w:t>
      </w:r>
      <w:r w:rsidR="002D0C9A" w:rsidRPr="009A3149">
        <w:rPr>
          <w:b/>
          <w:bCs/>
        </w:rPr>
        <w:t>]</w:t>
      </w:r>
      <w:r w:rsidR="002D0C9A" w:rsidRPr="009A3149">
        <w:t>.</w:t>
      </w:r>
    </w:p>
    <w:p w14:paraId="475455C3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lastRenderedPageBreak/>
        <w:t>Talent palpating along the rib cage to identify the correct intercostal space.</w:t>
      </w:r>
    </w:p>
    <w:p w14:paraId="421B8242" w14:textId="77777777" w:rsidR="002D0C9A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scoring the intercostal muscle</w:t>
      </w:r>
      <w:r w:rsidR="002D0C9A">
        <w:rPr>
          <w:lang w:val="en-IN"/>
        </w:rPr>
        <w:t xml:space="preserve"> using electrocautery.</w:t>
      </w:r>
    </w:p>
    <w:p w14:paraId="68831B54" w14:textId="19ECF196" w:rsidR="00011D29" w:rsidRPr="009A3149" w:rsidRDefault="002D0C9A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011D29" w:rsidRPr="009A3149">
        <w:rPr>
          <w:lang w:val="en-IN"/>
        </w:rPr>
        <w:t xml:space="preserve"> inserting the Kelley clamp into the pleural cavity.</w:t>
      </w:r>
    </w:p>
    <w:p w14:paraId="08BC4880" w14:textId="55EB0CA0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Use the electrocautery to extend the pleural opening medially and laterally </w:t>
      </w:r>
      <w:r w:rsidR="002D0C9A">
        <w:rPr>
          <w:b/>
          <w:bCs/>
        </w:rPr>
        <w:t xml:space="preserve">[1] </w:t>
      </w:r>
      <w:r w:rsidRPr="009A3149">
        <w:t xml:space="preserve">while guiding with a large Kelley clamp to protect the </w:t>
      </w:r>
      <w:r w:rsidR="00F34B9A">
        <w:t xml:space="preserve">underlying </w:t>
      </w:r>
      <w:r w:rsidRPr="009A3149">
        <w:t xml:space="preserve">lung and pericardium </w:t>
      </w:r>
      <w:r w:rsidRPr="009A3149">
        <w:rPr>
          <w:b/>
          <w:bCs/>
        </w:rPr>
        <w:t>[</w:t>
      </w:r>
      <w:r w:rsidR="002D0C9A">
        <w:rPr>
          <w:b/>
          <w:bCs/>
        </w:rPr>
        <w:t>2</w:t>
      </w:r>
      <w:r w:rsidRPr="009A3149">
        <w:rPr>
          <w:b/>
          <w:bCs/>
        </w:rPr>
        <w:t>]</w:t>
      </w:r>
      <w:r w:rsidRPr="009A3149">
        <w:t>.</w:t>
      </w:r>
    </w:p>
    <w:p w14:paraId="3A3607F4" w14:textId="2E3ECBB6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carefully extending the incision </w:t>
      </w:r>
      <w:r w:rsidR="002D0C9A">
        <w:rPr>
          <w:lang w:val="en-IN"/>
        </w:rPr>
        <w:t xml:space="preserve">medially and laterally. </w:t>
      </w:r>
    </w:p>
    <w:p w14:paraId="0A01B76B" w14:textId="0DF4E55F" w:rsidR="002D0C9A" w:rsidRPr="009A3149" w:rsidRDefault="002D0C9A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large Kelly clamp in place. </w:t>
      </w:r>
    </w:p>
    <w:p w14:paraId="45DBF0FC" w14:textId="2584C9CE" w:rsidR="00011D29" w:rsidRPr="009A3149" w:rsidRDefault="002D0C9A" w:rsidP="002D0C9A">
      <w:pPr>
        <w:pStyle w:val="Narration"/>
        <w:numPr>
          <w:ilvl w:val="1"/>
          <w:numId w:val="3"/>
        </w:numPr>
      </w:pPr>
      <w:r>
        <w:t>Next, i</w:t>
      </w:r>
      <w:r w:rsidR="00011D29" w:rsidRPr="009A3149">
        <w:t xml:space="preserve">nsert a small Finochietto retractor to separate the ribs </w:t>
      </w:r>
      <w:r w:rsidR="00011D29" w:rsidRPr="009A3149">
        <w:rPr>
          <w:b/>
          <w:bCs/>
        </w:rPr>
        <w:t>[1]</w:t>
      </w:r>
      <w:r w:rsidR="00011D29" w:rsidRPr="009A3149">
        <w:t>.</w:t>
      </w:r>
      <w:r w:rsidRPr="002D0C9A">
        <w:t xml:space="preserve"> </w:t>
      </w:r>
      <w:r w:rsidRPr="009A3149">
        <w:t xml:space="preserve">Place a wet gauze to retract the lung into the left pleural space, improving the view of the pericardium </w:t>
      </w:r>
      <w:r w:rsidRPr="009A3149">
        <w:rPr>
          <w:b/>
          <w:bCs/>
        </w:rPr>
        <w:t>[</w:t>
      </w:r>
      <w:r>
        <w:rPr>
          <w:b/>
          <w:bCs/>
        </w:rPr>
        <w:t>2</w:t>
      </w:r>
      <w:r w:rsidRPr="009A3149">
        <w:rPr>
          <w:b/>
          <w:bCs/>
        </w:rPr>
        <w:t>]</w:t>
      </w:r>
      <w:r w:rsidRPr="009A3149">
        <w:t>.</w:t>
      </w:r>
    </w:p>
    <w:p w14:paraId="21B8C91E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lacing the Finochietto retractor and gradually opening it to spread the ribs.</w:t>
      </w:r>
    </w:p>
    <w:p w14:paraId="5DBF52D6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lacing wet gauze to gently push the lung away, revealing the pericardium.</w:t>
      </w:r>
    </w:p>
    <w:p w14:paraId="0FD9BAFB" w14:textId="2AB4FD14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Using Debakey forceps, tent up the pericardium </w:t>
      </w:r>
      <w:r w:rsidR="002D0C9A">
        <w:rPr>
          <w:b/>
          <w:bCs/>
        </w:rPr>
        <w:t xml:space="preserve">[1]. </w:t>
      </w:r>
      <w:r w:rsidR="002D0C9A">
        <w:t>Then</w:t>
      </w:r>
      <w:r w:rsidRPr="009A3149">
        <w:t xml:space="preserve"> make a small incision with Metzenbaum scissors </w:t>
      </w:r>
      <w:r w:rsidRPr="009A3149">
        <w:rPr>
          <w:b/>
          <w:bCs/>
        </w:rPr>
        <w:t>[</w:t>
      </w:r>
      <w:r w:rsidR="002D0C9A">
        <w:rPr>
          <w:b/>
          <w:bCs/>
        </w:rPr>
        <w:t>2</w:t>
      </w:r>
      <w:r w:rsidRPr="009A3149">
        <w:rPr>
          <w:b/>
          <w:bCs/>
        </w:rPr>
        <w:t>]</w:t>
      </w:r>
      <w:r w:rsidRPr="009A3149">
        <w:t xml:space="preserve">. </w:t>
      </w:r>
    </w:p>
    <w:p w14:paraId="28A9CB76" w14:textId="77777777" w:rsidR="002D0C9A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lifting the pericardium with Debakey forceps</w:t>
      </w:r>
      <w:r w:rsidR="002D0C9A">
        <w:rPr>
          <w:lang w:val="en-IN"/>
        </w:rPr>
        <w:t>.</w:t>
      </w:r>
    </w:p>
    <w:p w14:paraId="2EE6DD7E" w14:textId="2724EC71" w:rsidR="00011D29" w:rsidRDefault="002D0C9A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011D29" w:rsidRPr="009A3149">
        <w:rPr>
          <w:lang w:val="en-IN"/>
        </w:rPr>
        <w:t>making a small incision using scissors.</w:t>
      </w:r>
    </w:p>
    <w:p w14:paraId="322ECB87" w14:textId="4842C618" w:rsidR="002D0C9A" w:rsidRPr="002D0C9A" w:rsidRDefault="002D0C9A" w:rsidP="002D0C9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2D0C9A">
        <w:rPr>
          <w:color w:val="7030A0"/>
        </w:rPr>
        <w:t xml:space="preserve">Extend the incision medially and laterally to expose the left atrial appendage </w:t>
      </w:r>
      <w:r w:rsidRPr="002D0C9A">
        <w:rPr>
          <w:b/>
          <w:bCs/>
          <w:color w:val="7030A0"/>
        </w:rPr>
        <w:t>[1]</w:t>
      </w:r>
      <w:r w:rsidRPr="002D0C9A">
        <w:rPr>
          <w:color w:val="7030A0"/>
        </w:rPr>
        <w:t xml:space="preserve">, identifying and protecting the lung and phrenic nerve when cutting laterally </w:t>
      </w:r>
      <w:r w:rsidRPr="002D0C9A">
        <w:rPr>
          <w:b/>
          <w:bCs/>
          <w:color w:val="7030A0"/>
        </w:rPr>
        <w:t>[2]</w:t>
      </w:r>
      <w:r w:rsidRPr="002D0C9A">
        <w:rPr>
          <w:color w:val="7030A0"/>
        </w:rPr>
        <w:t>.</w:t>
      </w:r>
    </w:p>
    <w:p w14:paraId="69CBE7FD" w14:textId="01BE2071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extending the incision carefully </w:t>
      </w:r>
      <w:r w:rsidR="002D0C9A">
        <w:rPr>
          <w:lang w:val="en-IN"/>
        </w:rPr>
        <w:t xml:space="preserve">medially and laterally. </w:t>
      </w:r>
    </w:p>
    <w:p w14:paraId="76E945F0" w14:textId="14159B0D" w:rsidR="002D0C9A" w:rsidRPr="009A3149" w:rsidRDefault="002D0C9A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ointing to the lung and phrenic nerve</w:t>
      </w:r>
    </w:p>
    <w:p w14:paraId="4E8FBE1C" w14:textId="6E1B42B3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Tack up the pericardium using 3-0 </w:t>
      </w:r>
      <w:r w:rsidR="002D0C9A" w:rsidRPr="002D0C9A">
        <w:rPr>
          <w:i/>
          <w:iCs/>
          <w:color w:val="EE0000"/>
        </w:rPr>
        <w:t xml:space="preserve">(Three-oh) </w:t>
      </w:r>
      <w:r w:rsidRPr="009A3149">
        <w:t xml:space="preserve">silk suture as needed </w:t>
      </w:r>
      <w:r w:rsidRPr="009A3149">
        <w:rPr>
          <w:b/>
          <w:bCs/>
        </w:rPr>
        <w:t>[1]</w:t>
      </w:r>
      <w:r w:rsidRPr="009A3149">
        <w:t>.</w:t>
      </w:r>
    </w:p>
    <w:p w14:paraId="7B7D12E8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lacing silk sutures to secure the pericardial edges.</w:t>
      </w:r>
    </w:p>
    <w:p w14:paraId="084B4D37" w14:textId="1CF47C29" w:rsidR="00011D29" w:rsidRPr="009A3149" w:rsidRDefault="004B6CC7" w:rsidP="00011D29">
      <w:pPr>
        <w:pStyle w:val="Narration"/>
        <w:numPr>
          <w:ilvl w:val="1"/>
          <w:numId w:val="3"/>
        </w:numPr>
      </w:pPr>
      <w:r>
        <w:t>Now, use</w:t>
      </w:r>
      <w:r w:rsidR="00011D29" w:rsidRPr="009A3149">
        <w:t xml:space="preserve"> a small Satinsky clamp</w:t>
      </w:r>
      <w:r w:rsidR="002D0C9A">
        <w:t xml:space="preserve"> to</w:t>
      </w:r>
      <w:r w:rsidR="00011D29" w:rsidRPr="009A3149">
        <w:t xml:space="preserve"> grasp a distal section of the left atrial appendage </w:t>
      </w:r>
      <w:r>
        <w:rPr>
          <w:b/>
          <w:bCs/>
        </w:rPr>
        <w:t>[1].</w:t>
      </w:r>
      <w:r w:rsidR="00011D29" w:rsidRPr="009A3149">
        <w:t xml:space="preserve"> </w:t>
      </w:r>
      <w:r>
        <w:t>L</w:t>
      </w:r>
      <w:r w:rsidR="00011D29" w:rsidRPr="009A3149">
        <w:t xml:space="preserve">igate </w:t>
      </w:r>
      <w:r>
        <w:t>the appendage</w:t>
      </w:r>
      <w:r w:rsidR="00011D29" w:rsidRPr="009A3149">
        <w:t xml:space="preserve"> with a 0-silk tie </w:t>
      </w:r>
      <w:r w:rsidR="00011D29" w:rsidRPr="009A3149">
        <w:rPr>
          <w:b/>
          <w:bCs/>
        </w:rPr>
        <w:t>[</w:t>
      </w:r>
      <w:r>
        <w:rPr>
          <w:b/>
          <w:bCs/>
        </w:rPr>
        <w:t>2</w:t>
      </w:r>
      <w:r w:rsidR="00011D29" w:rsidRPr="009A3149">
        <w:rPr>
          <w:b/>
          <w:bCs/>
        </w:rPr>
        <w:t>]</w:t>
      </w:r>
      <w:r w:rsidR="00011D29" w:rsidRPr="009A3149">
        <w:t xml:space="preserve">. </w:t>
      </w:r>
      <w:r>
        <w:t>Then r</w:t>
      </w:r>
      <w:r w:rsidR="00011D29" w:rsidRPr="009A3149">
        <w:t xml:space="preserve">etract </w:t>
      </w:r>
      <w:r>
        <w:t>it</w:t>
      </w:r>
      <w:r w:rsidR="00011D29" w:rsidRPr="009A3149">
        <w:t xml:space="preserve"> with a small </w:t>
      </w:r>
      <w:proofErr w:type="spellStart"/>
      <w:r w:rsidR="00011D29" w:rsidRPr="009A3149">
        <w:t>hemostat</w:t>
      </w:r>
      <w:proofErr w:type="spellEnd"/>
      <w:r w:rsidR="00011D29" w:rsidRPr="009A3149">
        <w:t xml:space="preserve"> to expose the left circumflex artery and the left anterior descending artery </w:t>
      </w:r>
      <w:r w:rsidR="00011D29" w:rsidRPr="009A3149">
        <w:rPr>
          <w:b/>
          <w:bCs/>
        </w:rPr>
        <w:t>[</w:t>
      </w:r>
      <w:r>
        <w:rPr>
          <w:b/>
          <w:bCs/>
        </w:rPr>
        <w:t>3</w:t>
      </w:r>
      <w:r w:rsidR="00011D29" w:rsidRPr="009A3149">
        <w:rPr>
          <w:b/>
          <w:bCs/>
        </w:rPr>
        <w:t>]</w:t>
      </w:r>
      <w:r w:rsidR="00011D29" w:rsidRPr="009A3149">
        <w:t>.</w:t>
      </w:r>
    </w:p>
    <w:p w14:paraId="2FB0ED84" w14:textId="77777777" w:rsidR="004B6CC7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clamping </w:t>
      </w:r>
      <w:r w:rsidR="004B6CC7">
        <w:rPr>
          <w:lang w:val="en-IN"/>
        </w:rPr>
        <w:t xml:space="preserve">a distal section of the left atrial appendage. </w:t>
      </w:r>
    </w:p>
    <w:p w14:paraId="4BDDDF11" w14:textId="18A73894" w:rsidR="00011D2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011D29" w:rsidRPr="009A3149">
        <w:rPr>
          <w:lang w:val="en-IN"/>
        </w:rPr>
        <w:t>ligating the distal part of the left atrial appendage.</w:t>
      </w:r>
    </w:p>
    <w:p w14:paraId="19C36FD6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retracting the appendage with a </w:t>
      </w:r>
      <w:proofErr w:type="spellStart"/>
      <w:r w:rsidRPr="009A3149">
        <w:rPr>
          <w:lang w:val="en-IN"/>
        </w:rPr>
        <w:t>hemostat</w:t>
      </w:r>
      <w:proofErr w:type="spellEnd"/>
      <w:r w:rsidRPr="009A3149">
        <w:rPr>
          <w:lang w:val="en-IN"/>
        </w:rPr>
        <w:t xml:space="preserve"> to reveal the coronary arteries.</w:t>
      </w:r>
    </w:p>
    <w:p w14:paraId="79A6245A" w14:textId="6095895B" w:rsidR="00011D29" w:rsidRPr="009A3149" w:rsidRDefault="004B6CC7" w:rsidP="00011D29">
      <w:pPr>
        <w:pStyle w:val="Narration"/>
        <w:numPr>
          <w:ilvl w:val="1"/>
          <w:numId w:val="3"/>
        </w:numPr>
      </w:pPr>
      <w:r w:rsidRPr="004B6CC7">
        <w:t xml:space="preserve">Once the vessels are </w:t>
      </w:r>
      <w:r w:rsidR="006336AC" w:rsidRPr="004B6CC7">
        <w:t>exposed,</w:t>
      </w:r>
      <w:r>
        <w:t xml:space="preserve"> s</w:t>
      </w:r>
      <w:r w:rsidR="00011D29" w:rsidRPr="009A3149">
        <w:t xml:space="preserve">witch to Gerald forceps </w:t>
      </w:r>
      <w:r>
        <w:rPr>
          <w:b/>
          <w:bCs/>
        </w:rPr>
        <w:t xml:space="preserve">[1]. </w:t>
      </w:r>
      <w:r w:rsidR="00011D29" w:rsidRPr="009A3149">
        <w:t xml:space="preserve"> </w:t>
      </w:r>
      <w:r>
        <w:t>Then m</w:t>
      </w:r>
      <w:r w:rsidR="00011D29" w:rsidRPr="009A3149">
        <w:t xml:space="preserve">ake a small nick in the epicardial fat overlying the left circumflex artery near its origin from the left main coronary artery using Metzenbaum scissors </w:t>
      </w:r>
      <w:r w:rsidR="00011D29" w:rsidRPr="009A3149">
        <w:rPr>
          <w:b/>
          <w:bCs/>
        </w:rPr>
        <w:t>[</w:t>
      </w:r>
      <w:r>
        <w:rPr>
          <w:b/>
          <w:bCs/>
        </w:rPr>
        <w:t>2</w:t>
      </w:r>
      <w:r w:rsidR="00011D29" w:rsidRPr="009A3149">
        <w:rPr>
          <w:b/>
          <w:bCs/>
        </w:rPr>
        <w:t>]</w:t>
      </w:r>
      <w:r w:rsidR="00011D29" w:rsidRPr="009A3149">
        <w:t>.</w:t>
      </w:r>
    </w:p>
    <w:p w14:paraId="6A2DBCA7" w14:textId="411CB8DE" w:rsidR="004B6CC7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</w:t>
      </w:r>
      <w:r w:rsidR="004B6CC7">
        <w:rPr>
          <w:lang w:val="en-IN"/>
        </w:rPr>
        <w:t xml:space="preserve">switching to </w:t>
      </w:r>
      <w:r w:rsidR="004B6CC7" w:rsidRPr="009A3149">
        <w:rPr>
          <w:lang w:val="en-IN"/>
        </w:rPr>
        <w:t>Gerald</w:t>
      </w:r>
      <w:r w:rsidRPr="009A3149">
        <w:rPr>
          <w:lang w:val="en-IN"/>
        </w:rPr>
        <w:t xml:space="preserve"> forceps</w:t>
      </w:r>
      <w:r w:rsidR="004B6CC7">
        <w:rPr>
          <w:lang w:val="en-IN"/>
        </w:rPr>
        <w:t>.</w:t>
      </w:r>
    </w:p>
    <w:p w14:paraId="75CD9910" w14:textId="7E5401F0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use Metzenbaum </w:t>
      </w:r>
      <w:r w:rsidR="00011D29" w:rsidRPr="009A3149">
        <w:rPr>
          <w:lang w:val="en-IN"/>
        </w:rPr>
        <w:t>scissors to expose the left circumflex artery.</w:t>
      </w:r>
    </w:p>
    <w:p w14:paraId="6B75EB21" w14:textId="0888882F" w:rsidR="00011D29" w:rsidRPr="009A3149" w:rsidRDefault="004B6CC7" w:rsidP="00011D29">
      <w:pPr>
        <w:pStyle w:val="Narration"/>
        <w:numPr>
          <w:ilvl w:val="1"/>
          <w:numId w:val="3"/>
        </w:numPr>
      </w:pPr>
      <w:r>
        <w:t>Use</w:t>
      </w:r>
      <w:r w:rsidR="00011D29" w:rsidRPr="009A3149">
        <w:t xml:space="preserve"> a small right-angle clamp and peanut sponges held in Allis clamps</w:t>
      </w:r>
      <w:r>
        <w:t xml:space="preserve"> to </w:t>
      </w:r>
      <w:r w:rsidR="00011D29" w:rsidRPr="009A3149">
        <w:t xml:space="preserve">dissect around the left circumflex artery </w:t>
      </w:r>
      <w:r w:rsidR="00011D29" w:rsidRPr="009A3149">
        <w:rPr>
          <w:b/>
          <w:bCs/>
        </w:rPr>
        <w:t>[1]</w:t>
      </w:r>
      <w:r w:rsidR="00011D29" w:rsidRPr="009A3149">
        <w:t xml:space="preserve">. </w:t>
      </w:r>
      <w:r w:rsidRPr="004B6CC7">
        <w:t xml:space="preserve">Once around the artery with the right angle, </w:t>
      </w:r>
      <w:r>
        <w:t>p</w:t>
      </w:r>
      <w:r w:rsidR="00011D29" w:rsidRPr="009A3149">
        <w:t xml:space="preserve">lace a vessel loop around the artery and secure both ends with a small </w:t>
      </w:r>
      <w:proofErr w:type="spellStart"/>
      <w:r w:rsidR="00011D29" w:rsidRPr="009A3149">
        <w:t>hemostat</w:t>
      </w:r>
      <w:proofErr w:type="spellEnd"/>
      <w:r w:rsidR="00011D29" w:rsidRPr="009A3149">
        <w:t xml:space="preserve"> </w:t>
      </w:r>
      <w:r w:rsidR="00011D29" w:rsidRPr="009A3149">
        <w:rPr>
          <w:b/>
          <w:bCs/>
        </w:rPr>
        <w:t>[2]</w:t>
      </w:r>
      <w:r w:rsidR="00011D29" w:rsidRPr="009A3149">
        <w:t>.</w:t>
      </w:r>
    </w:p>
    <w:p w14:paraId="25CA359E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dissecting carefully around the artery using clamps and sponges.</w:t>
      </w:r>
    </w:p>
    <w:p w14:paraId="5977C623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placing and securing the vessel loop with a </w:t>
      </w:r>
      <w:proofErr w:type="spellStart"/>
      <w:r w:rsidRPr="009A3149">
        <w:rPr>
          <w:lang w:val="en-IN"/>
        </w:rPr>
        <w:t>hemostat</w:t>
      </w:r>
      <w:proofErr w:type="spellEnd"/>
      <w:r w:rsidRPr="009A3149">
        <w:rPr>
          <w:lang w:val="en-IN"/>
        </w:rPr>
        <w:t>.</w:t>
      </w:r>
    </w:p>
    <w:p w14:paraId="62F92174" w14:textId="77777777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Administer 80 International Units per kilogram of heparin systemically to prevent thrombus formation </w:t>
      </w:r>
      <w:r w:rsidRPr="009A3149">
        <w:rPr>
          <w:b/>
          <w:bCs/>
        </w:rPr>
        <w:t>[1]</w:t>
      </w:r>
      <w:r w:rsidRPr="009A3149">
        <w:t>.</w:t>
      </w:r>
    </w:p>
    <w:p w14:paraId="0A8538D5" w14:textId="6937F871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injecting heparin systemically using a syringe.</w:t>
      </w:r>
      <w:r w:rsidR="004B6CC7">
        <w:rPr>
          <w:lang w:val="en-IN"/>
        </w:rPr>
        <w:br/>
      </w:r>
    </w:p>
    <w:p w14:paraId="2C1E959B" w14:textId="6FFE0174" w:rsidR="004B6CC7" w:rsidRDefault="004B6CC7" w:rsidP="004B6CC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yocardial Perfusion Mapping</w:t>
      </w:r>
    </w:p>
    <w:p w14:paraId="00B7F1D2" w14:textId="42D92E5D" w:rsidR="004B6CC7" w:rsidRPr="004B6CC7" w:rsidRDefault="004B6CC7" w:rsidP="004B6CC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336AC">
        <w:rPr>
          <w:rFonts w:cstheme="minorHAnsi"/>
        </w:rPr>
        <w:t>Kelsey Muir and Clark Zheng</w:t>
      </w:r>
      <w:r>
        <w:rPr>
          <w:rFonts w:cstheme="minorHAnsi"/>
        </w:rPr>
        <w:t xml:space="preserve"> </w:t>
      </w:r>
    </w:p>
    <w:p w14:paraId="33E2071D" w14:textId="6A4C0064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Instruct the assistant to gently retract the vessel loop to fully occlude the left circumflex artery </w:t>
      </w:r>
      <w:r w:rsidRPr="009A3149">
        <w:rPr>
          <w:b/>
          <w:bCs/>
        </w:rPr>
        <w:t>[1]</w:t>
      </w:r>
      <w:r w:rsidRPr="009A3149">
        <w:t xml:space="preserve">. Confirm occlusion by observing ST segment or T wave changes on the ECG monitor </w:t>
      </w:r>
      <w:r w:rsidRPr="009A3149">
        <w:rPr>
          <w:b/>
          <w:bCs/>
        </w:rPr>
        <w:t>[2]</w:t>
      </w:r>
      <w:r w:rsidRPr="009A3149">
        <w:t>.</w:t>
      </w:r>
    </w:p>
    <w:p w14:paraId="0137C52C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instructing assistant and assistant retracting vessel loop.</w:t>
      </w:r>
    </w:p>
    <w:p w14:paraId="5393D019" w14:textId="13C7BCD6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</w:t>
      </w:r>
      <w:r w:rsidR="00011D29" w:rsidRPr="009A3149">
        <w:rPr>
          <w:lang w:val="en-IN"/>
        </w:rPr>
        <w:t xml:space="preserve"> ECG monitor with changes in ST segment or T wave indicating occlusion.</w:t>
      </w:r>
    </w:p>
    <w:p w14:paraId="68A321E0" w14:textId="41D6CE5D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During the first 30 seconds of occlusion, inject 5 milliliters of gold microspheres into the left atrial appendage using a 28-gauge needle </w:t>
      </w:r>
      <w:r w:rsidRPr="009A3149">
        <w:rPr>
          <w:b/>
          <w:bCs/>
        </w:rPr>
        <w:t>[1]</w:t>
      </w:r>
      <w:r w:rsidRPr="009A3149">
        <w:t xml:space="preserve">. At halfway through, pull back the syringe slightly </w:t>
      </w:r>
      <w:r w:rsidR="004B6CC7">
        <w:rPr>
          <w:b/>
          <w:bCs/>
        </w:rPr>
        <w:t xml:space="preserve">[2] </w:t>
      </w:r>
      <w:r w:rsidRPr="009A3149">
        <w:t xml:space="preserve">to check for blood flashback to confirm correct placement </w:t>
      </w:r>
      <w:r w:rsidRPr="009A3149">
        <w:rPr>
          <w:b/>
          <w:bCs/>
        </w:rPr>
        <w:t>[</w:t>
      </w:r>
      <w:r w:rsidR="004B6CC7">
        <w:rPr>
          <w:b/>
          <w:bCs/>
        </w:rPr>
        <w:t>3</w:t>
      </w:r>
      <w:r w:rsidRPr="009A3149">
        <w:rPr>
          <w:b/>
          <w:bCs/>
        </w:rPr>
        <w:t>]</w:t>
      </w:r>
      <w:r w:rsidRPr="009A3149">
        <w:t>.</w:t>
      </w:r>
    </w:p>
    <w:p w14:paraId="55578F07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injecting gold microspheres into the appendage.</w:t>
      </w:r>
    </w:p>
    <w:p w14:paraId="0630356B" w14:textId="77777777" w:rsidR="004B6CC7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ulling back syringe</w:t>
      </w:r>
      <w:r w:rsidR="004B6CC7">
        <w:rPr>
          <w:lang w:val="en-IN"/>
        </w:rPr>
        <w:t>.</w:t>
      </w:r>
    </w:p>
    <w:p w14:paraId="1B16D4AA" w14:textId="2C20C721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U: Shot of blood flashback. </w:t>
      </w:r>
    </w:p>
    <w:p w14:paraId="55E93E6B" w14:textId="76AC3217" w:rsidR="00011D29" w:rsidRPr="009A3149" w:rsidRDefault="00011D29" w:rsidP="004B6CC7">
      <w:pPr>
        <w:pStyle w:val="Narration"/>
        <w:numPr>
          <w:ilvl w:val="1"/>
          <w:numId w:val="3"/>
        </w:numPr>
      </w:pPr>
      <w:r w:rsidRPr="009A3149">
        <w:t xml:space="preserve">Use a peanut sponge to apply pressure to the injection site until hemostasis is achieved </w:t>
      </w:r>
      <w:r w:rsidRPr="009A3149">
        <w:rPr>
          <w:b/>
          <w:bCs/>
        </w:rPr>
        <w:t>[1</w:t>
      </w:r>
      <w:r w:rsidR="004B6CC7">
        <w:rPr>
          <w:b/>
          <w:bCs/>
        </w:rPr>
        <w:t>-TXT</w:t>
      </w:r>
      <w:r w:rsidRPr="009A3149">
        <w:rPr>
          <w:b/>
          <w:bCs/>
        </w:rPr>
        <w:t>]</w:t>
      </w:r>
      <w:r w:rsidRPr="009A3149">
        <w:t xml:space="preserve">. </w:t>
      </w:r>
      <w:r w:rsidR="004B6CC7" w:rsidRPr="009A3149">
        <w:t xml:space="preserve">Continue retracting the vessel loop for the full 2 minutes while monitoring ECG for continued occlusion </w:t>
      </w:r>
      <w:r w:rsidR="004B6CC7" w:rsidRPr="009A3149">
        <w:rPr>
          <w:b/>
          <w:bCs/>
        </w:rPr>
        <w:t>[</w:t>
      </w:r>
      <w:r w:rsidR="004B6CC7">
        <w:rPr>
          <w:b/>
          <w:bCs/>
        </w:rPr>
        <w:t>2</w:t>
      </w:r>
      <w:r w:rsidR="004B6CC7" w:rsidRPr="009A3149">
        <w:rPr>
          <w:b/>
          <w:bCs/>
        </w:rPr>
        <w:t>]</w:t>
      </w:r>
      <w:r w:rsidR="004B6CC7" w:rsidRPr="009A3149">
        <w:t>.</w:t>
      </w:r>
    </w:p>
    <w:p w14:paraId="700C85B4" w14:textId="062E9DD2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applying pressure to the injection site with sponge.</w:t>
      </w:r>
      <w:r w:rsidR="004B6CC7">
        <w:rPr>
          <w:lang w:val="en-IN"/>
        </w:rPr>
        <w:t xml:space="preserve"> </w:t>
      </w:r>
      <w:r w:rsidR="004B6CC7">
        <w:rPr>
          <w:b/>
          <w:bCs/>
          <w:lang w:val="en-IN"/>
        </w:rPr>
        <w:t>TXT: If bleeding persists, place figure of eight suture using 6-0 polypropylene suture</w:t>
      </w:r>
    </w:p>
    <w:p w14:paraId="0A9B9580" w14:textId="595A3929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ECG showing occlusion trace changes. </w:t>
      </w:r>
    </w:p>
    <w:p w14:paraId="0DC302FB" w14:textId="2DE52E69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After 2 minutes and once ECG changes subside, place an ameroid constrictor around the proximal left circumflex artery </w:t>
      </w:r>
      <w:r w:rsidRPr="009A3149">
        <w:rPr>
          <w:b/>
          <w:bCs/>
        </w:rPr>
        <w:t>[1</w:t>
      </w:r>
      <w:r w:rsidR="004B6CC7">
        <w:rPr>
          <w:b/>
          <w:bCs/>
        </w:rPr>
        <w:t>-TXT</w:t>
      </w:r>
      <w:r w:rsidRPr="009A3149">
        <w:rPr>
          <w:b/>
          <w:bCs/>
        </w:rPr>
        <w:t>]</w:t>
      </w:r>
      <w:r w:rsidRPr="009A3149">
        <w:t xml:space="preserve">. Grasp the ameroid using either an Allis clamp or Kelly clamp for easier application, ensuring it is well-lubricated </w:t>
      </w:r>
      <w:r w:rsidRPr="009A3149">
        <w:rPr>
          <w:b/>
          <w:bCs/>
        </w:rPr>
        <w:t>[</w:t>
      </w:r>
      <w:r w:rsidR="004B6CC7">
        <w:rPr>
          <w:b/>
          <w:bCs/>
        </w:rPr>
        <w:t>2</w:t>
      </w:r>
      <w:r w:rsidRPr="009A3149">
        <w:rPr>
          <w:b/>
          <w:bCs/>
        </w:rPr>
        <w:t>]</w:t>
      </w:r>
      <w:r w:rsidRPr="009A3149">
        <w:t>.</w:t>
      </w:r>
    </w:p>
    <w:p w14:paraId="0D56027F" w14:textId="7B98FAD3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lacing the ameroid constrictor onto the proximal portion of the artery.</w:t>
      </w:r>
      <w:r w:rsidR="004B6CC7">
        <w:rPr>
          <w:lang w:val="en-IN"/>
        </w:rPr>
        <w:t xml:space="preserve"> </w:t>
      </w:r>
      <w:r w:rsidR="004B6CC7">
        <w:rPr>
          <w:b/>
          <w:bCs/>
          <w:lang w:val="en-IN"/>
        </w:rPr>
        <w:t>TXT: Choose constrictor size between 2.0 and 2.75 mm</w:t>
      </w:r>
    </w:p>
    <w:p w14:paraId="215D9A7C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lastRenderedPageBreak/>
        <w:t>Talent gripping the lubricated ameroid with a clamp.</w:t>
      </w:r>
    </w:p>
    <w:p w14:paraId="1EFC52CD" w14:textId="04E7C869" w:rsidR="00011D29" w:rsidRPr="009A3149" w:rsidRDefault="00011D29" w:rsidP="004B6CC7">
      <w:pPr>
        <w:pStyle w:val="Narration"/>
        <w:numPr>
          <w:ilvl w:val="1"/>
          <w:numId w:val="3"/>
        </w:numPr>
      </w:pPr>
      <w:r w:rsidRPr="009A3149">
        <w:t xml:space="preserve">Have the assistant retract the dissected pocket using Gerald forceps or a peanut sponge to open the space </w:t>
      </w:r>
      <w:r w:rsidRPr="009A3149">
        <w:rPr>
          <w:b/>
          <w:bCs/>
        </w:rPr>
        <w:t>[1]</w:t>
      </w:r>
      <w:r w:rsidRPr="009A3149">
        <w:t xml:space="preserve">. Gently guide the ameroid through the keyhole onto the artery and confirm that the keyhole is rotated outward </w:t>
      </w:r>
      <w:r w:rsidRPr="009A3149">
        <w:rPr>
          <w:b/>
          <w:bCs/>
        </w:rPr>
        <w:t>[2]</w:t>
      </w:r>
      <w:r w:rsidRPr="009A3149">
        <w:t>.</w:t>
      </w:r>
      <w:r w:rsidR="004B6CC7" w:rsidRPr="004B6CC7">
        <w:t xml:space="preserve"> </w:t>
      </w:r>
      <w:r w:rsidR="004B6CC7" w:rsidRPr="009A3149">
        <w:t xml:space="preserve">Confirm that the ameroid is placed as proximally as possible to ensure uniform ischemia </w:t>
      </w:r>
      <w:r w:rsidR="004B6CC7" w:rsidRPr="009A3149">
        <w:rPr>
          <w:b/>
          <w:bCs/>
        </w:rPr>
        <w:t>[</w:t>
      </w:r>
      <w:r w:rsidR="004B6CC7">
        <w:rPr>
          <w:b/>
          <w:bCs/>
        </w:rPr>
        <w:t>3</w:t>
      </w:r>
      <w:r w:rsidR="004B6CC7" w:rsidRPr="009A3149">
        <w:rPr>
          <w:b/>
          <w:bCs/>
        </w:rPr>
        <w:t>]</w:t>
      </w:r>
      <w:r w:rsidR="004B6CC7" w:rsidRPr="009A3149">
        <w:t>.</w:t>
      </w:r>
    </w:p>
    <w:p w14:paraId="51014E73" w14:textId="448A79DB" w:rsidR="00011D2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</w:t>
      </w:r>
      <w:r w:rsidR="00011D29" w:rsidRPr="009A3149">
        <w:rPr>
          <w:lang w:val="en-IN"/>
        </w:rPr>
        <w:t>ssistant retracting the tissue pocket using instruments to expose the artery.</w:t>
      </w:r>
    </w:p>
    <w:p w14:paraId="3A2B72A9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ositioning the ameroid through the keyhole and verifying orientation.</w:t>
      </w:r>
    </w:p>
    <w:p w14:paraId="6F1C93A6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visually confirming proximal placement of the ameroid constrictor.</w:t>
      </w:r>
    </w:p>
    <w:p w14:paraId="365938BF" w14:textId="76577575" w:rsidR="00011D29" w:rsidRPr="009A3149" w:rsidRDefault="004B6CC7" w:rsidP="00011D29">
      <w:pPr>
        <w:pStyle w:val="Narration"/>
        <w:numPr>
          <w:ilvl w:val="1"/>
          <w:numId w:val="3"/>
        </w:numPr>
      </w:pPr>
      <w:r>
        <w:t>Then r</w:t>
      </w:r>
      <w:r w:rsidR="00011D29" w:rsidRPr="009A3149">
        <w:t xml:space="preserve">emove the vessel loop </w:t>
      </w:r>
      <w:r>
        <w:rPr>
          <w:b/>
          <w:bCs/>
        </w:rPr>
        <w:t xml:space="preserve">[1]. </w:t>
      </w:r>
      <w:r>
        <w:t>S</w:t>
      </w:r>
      <w:r w:rsidR="00011D29" w:rsidRPr="009A3149">
        <w:t xml:space="preserve">pray approximately 2 milliliters of topical nitroglycerin onto the artery to reduce vasospasm </w:t>
      </w:r>
      <w:r w:rsidR="00011D29" w:rsidRPr="009A3149">
        <w:rPr>
          <w:b/>
          <w:bCs/>
        </w:rPr>
        <w:t>[</w:t>
      </w:r>
      <w:r>
        <w:rPr>
          <w:b/>
          <w:bCs/>
        </w:rPr>
        <w:t>2</w:t>
      </w:r>
      <w:r w:rsidR="00011D29" w:rsidRPr="009A3149">
        <w:rPr>
          <w:b/>
          <w:bCs/>
        </w:rPr>
        <w:t>]</w:t>
      </w:r>
      <w:r w:rsidR="00011D29" w:rsidRPr="009A3149">
        <w:t>.</w:t>
      </w:r>
    </w:p>
    <w:p w14:paraId="6E39BD1F" w14:textId="77777777" w:rsidR="004B6CC7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removing the vessel loop</w:t>
      </w:r>
      <w:r w:rsidR="004B6CC7">
        <w:rPr>
          <w:lang w:val="en-IN"/>
        </w:rPr>
        <w:t>.</w:t>
      </w:r>
    </w:p>
    <w:p w14:paraId="17E2D187" w14:textId="3405EB9F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011D29" w:rsidRPr="009A3149">
        <w:rPr>
          <w:lang w:val="en-IN"/>
        </w:rPr>
        <w:t>applying nitroglycerin spray over the artery.</w:t>
      </w:r>
    </w:p>
    <w:p w14:paraId="738CEF39" w14:textId="63C36051" w:rsidR="00011D29" w:rsidRPr="009A3149" w:rsidRDefault="00011D29" w:rsidP="004B6CC7">
      <w:pPr>
        <w:pStyle w:val="Narration"/>
        <w:numPr>
          <w:ilvl w:val="1"/>
          <w:numId w:val="3"/>
        </w:numPr>
      </w:pPr>
      <w:r w:rsidRPr="009A3149">
        <w:t xml:space="preserve">Cut the tie on the atrial appendage and allow it to return to its natural position </w:t>
      </w:r>
      <w:r w:rsidRPr="009A3149">
        <w:rPr>
          <w:b/>
          <w:bCs/>
        </w:rPr>
        <w:t>[1]</w:t>
      </w:r>
      <w:r w:rsidRPr="009A3149">
        <w:t>.</w:t>
      </w:r>
      <w:r w:rsidR="004B6CC7" w:rsidRPr="004B6CC7">
        <w:t xml:space="preserve"> </w:t>
      </w:r>
      <w:r w:rsidR="004B6CC7">
        <w:t>Then c</w:t>
      </w:r>
      <w:r w:rsidR="004B6CC7" w:rsidRPr="009A3149">
        <w:t xml:space="preserve">lose the pericardium using a running 3-0 absorbable suture on a </w:t>
      </w:r>
      <w:r w:rsidR="008122DC">
        <w:t>taper</w:t>
      </w:r>
      <w:r w:rsidR="004B6CC7" w:rsidRPr="009A3149">
        <w:t xml:space="preserve"> needle </w:t>
      </w:r>
      <w:r w:rsidR="004B6CC7" w:rsidRPr="009A3149">
        <w:rPr>
          <w:b/>
          <w:bCs/>
        </w:rPr>
        <w:t>[</w:t>
      </w:r>
      <w:r w:rsidR="004B6CC7">
        <w:rPr>
          <w:b/>
          <w:bCs/>
        </w:rPr>
        <w:t>2</w:t>
      </w:r>
      <w:r w:rsidR="004B6CC7" w:rsidRPr="009A3149">
        <w:rPr>
          <w:b/>
          <w:bCs/>
        </w:rPr>
        <w:t>]</w:t>
      </w:r>
      <w:r w:rsidR="004B6CC7" w:rsidRPr="009A3149">
        <w:t>.</w:t>
      </w:r>
    </w:p>
    <w:p w14:paraId="00C24CFB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cutting the silk tie and releasing the appendage back into position.</w:t>
      </w:r>
    </w:p>
    <w:p w14:paraId="3175B266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suturing the pericardium in a continuous fashion.</w:t>
      </w:r>
    </w:p>
    <w:p w14:paraId="0B49C0AF" w14:textId="366E04C6" w:rsidR="00011D29" w:rsidRPr="009A3149" w:rsidRDefault="004B6CC7" w:rsidP="004B6CC7">
      <w:pPr>
        <w:pStyle w:val="Narration"/>
        <w:numPr>
          <w:ilvl w:val="1"/>
          <w:numId w:val="3"/>
        </w:numPr>
      </w:pPr>
      <w:r>
        <w:t>After removing</w:t>
      </w:r>
      <w:r w:rsidR="00011D29" w:rsidRPr="009A3149">
        <w:t xml:space="preserve"> the wet gauze retracting the lung</w:t>
      </w:r>
      <w:r>
        <w:t xml:space="preserve">, </w:t>
      </w:r>
      <w:r w:rsidR="00011D29" w:rsidRPr="009A3149">
        <w:t xml:space="preserve">inspect the area for any signs of injury </w:t>
      </w:r>
      <w:r w:rsidR="00011D29" w:rsidRPr="009A3149">
        <w:rPr>
          <w:b/>
          <w:bCs/>
        </w:rPr>
        <w:t>[1]</w:t>
      </w:r>
      <w:r w:rsidR="00011D29" w:rsidRPr="009A3149">
        <w:t>.</w:t>
      </w:r>
      <w:r w:rsidRPr="004B6CC7">
        <w:t xml:space="preserve"> </w:t>
      </w:r>
      <w:r w:rsidRPr="009A3149">
        <w:t xml:space="preserve">Reapproximate the rib space using 0 Polydioxanone suture on a blunt tip needle </w:t>
      </w:r>
      <w:r w:rsidRPr="009A3149">
        <w:rPr>
          <w:b/>
          <w:bCs/>
        </w:rPr>
        <w:t>[</w:t>
      </w:r>
      <w:r>
        <w:rPr>
          <w:b/>
          <w:bCs/>
        </w:rPr>
        <w:t>2</w:t>
      </w:r>
      <w:r w:rsidRPr="009A3149">
        <w:rPr>
          <w:b/>
          <w:bCs/>
        </w:rPr>
        <w:t>]</w:t>
      </w:r>
      <w:r w:rsidRPr="009A3149">
        <w:t>.</w:t>
      </w:r>
    </w:p>
    <w:p w14:paraId="2771B3F2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removing gauze and checking for damage or bleeding in the surrounding tissue.</w:t>
      </w:r>
    </w:p>
    <w:p w14:paraId="39D91306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closing the rib space by placing sutures through intercostal muscles.</w:t>
      </w:r>
    </w:p>
    <w:p w14:paraId="57BB9782" w14:textId="7A088ED7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Close the muscular layer with a 3-0 absorbable suture </w:t>
      </w:r>
      <w:r w:rsidRPr="009A3149">
        <w:rPr>
          <w:b/>
          <w:bCs/>
        </w:rPr>
        <w:t>[1]</w:t>
      </w:r>
      <w:r w:rsidRPr="009A3149">
        <w:t xml:space="preserve">. Just before finishing the closure, insert a small red rubber catheter attached to suction into the pleural space </w:t>
      </w:r>
      <w:r w:rsidRPr="009A3149">
        <w:rPr>
          <w:b/>
          <w:bCs/>
        </w:rPr>
        <w:t>[2]</w:t>
      </w:r>
      <w:r w:rsidRPr="009A3149">
        <w:t xml:space="preserve">. As the final suture is tied, </w:t>
      </w:r>
      <w:r w:rsidR="004B6CC7" w:rsidRPr="004B6CC7">
        <w:t xml:space="preserve">obtain a breath hold and have the assistant retract the red rubber out of the cavity </w:t>
      </w:r>
      <w:r w:rsidRPr="009A3149">
        <w:rPr>
          <w:b/>
          <w:bCs/>
        </w:rPr>
        <w:t>[3]</w:t>
      </w:r>
      <w:r w:rsidRPr="009A3149">
        <w:t>.</w:t>
      </w:r>
    </w:p>
    <w:p w14:paraId="52B03742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suturing the muscle layer.</w:t>
      </w:r>
    </w:p>
    <w:p w14:paraId="4D44C16F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inserting the red rubber catheter connected to suction.</w:t>
      </w:r>
    </w:p>
    <w:p w14:paraId="61BD8CB9" w14:textId="7F044D68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</w:t>
      </w:r>
      <w:r w:rsidR="00011D29" w:rsidRPr="009A3149">
        <w:rPr>
          <w:lang w:val="en-IN"/>
        </w:rPr>
        <w:t>ssistant removing the catheter during breath hold as the final suture is tied.</w:t>
      </w:r>
    </w:p>
    <w:p w14:paraId="3FCC8766" w14:textId="4C745ED3" w:rsidR="00011D29" w:rsidRPr="009A3149" w:rsidRDefault="004B6CC7" w:rsidP="00011D29">
      <w:pPr>
        <w:pStyle w:val="Narration"/>
        <w:numPr>
          <w:ilvl w:val="1"/>
          <w:numId w:val="3"/>
        </w:numPr>
      </w:pPr>
      <w:r>
        <w:t>Now, c</w:t>
      </w:r>
      <w:r w:rsidR="00011D29" w:rsidRPr="009A3149">
        <w:t xml:space="preserve">lose the subcutaneous layer with 3-0 absorbable suture </w:t>
      </w:r>
      <w:r w:rsidR="00011D29" w:rsidRPr="009A3149">
        <w:rPr>
          <w:b/>
          <w:bCs/>
        </w:rPr>
        <w:t>[1]</w:t>
      </w:r>
      <w:r w:rsidR="00011D29" w:rsidRPr="009A3149">
        <w:t xml:space="preserve">. Then, close the skin using a running subcuticular 4-0 Monocryl suture </w:t>
      </w:r>
      <w:r w:rsidR="00011D29" w:rsidRPr="009A3149">
        <w:rPr>
          <w:b/>
          <w:bCs/>
        </w:rPr>
        <w:t>[2]</w:t>
      </w:r>
      <w:r w:rsidR="00011D29" w:rsidRPr="009A3149">
        <w:t>.</w:t>
      </w:r>
    </w:p>
    <w:p w14:paraId="24732701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closing the subcutaneous tissue with absorbable sutures.</w:t>
      </w:r>
    </w:p>
    <w:p w14:paraId="70AC07C2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erforming subcuticular closure with Monocryl suture.</w:t>
      </w:r>
    </w:p>
    <w:p w14:paraId="12B298BD" w14:textId="77777777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lastRenderedPageBreak/>
        <w:t xml:space="preserve">Allow the swine to recover under the supervision of the veterinary team in a padded recovery cage with heat support </w:t>
      </w:r>
      <w:r w:rsidRPr="009A3149">
        <w:rPr>
          <w:b/>
          <w:bCs/>
        </w:rPr>
        <w:t>[1]</w:t>
      </w:r>
      <w:r w:rsidRPr="009A3149">
        <w:t>.</w:t>
      </w:r>
    </w:p>
    <w:p w14:paraId="689A367E" w14:textId="401FE998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011D29" w:rsidRPr="009A3149">
        <w:rPr>
          <w:lang w:val="en-IN"/>
        </w:rPr>
        <w:t xml:space="preserve"> Swine resting in a recovery cage with visible heat lamp overhead and a veterinary staff member monitoring the animal.</w:t>
      </w:r>
    </w:p>
    <w:p w14:paraId="09689C4F" w14:textId="3BE0B90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9A464E8" w:rsidR="00495959" w:rsidRPr="00B07A3B" w:rsidRDefault="00495959" w:rsidP="00572E0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028E1D7" w14:textId="44FF9756" w:rsidR="0002651E" w:rsidRPr="00932351" w:rsidRDefault="0002651E" w:rsidP="0002651E">
      <w:pPr>
        <w:pStyle w:val="Narration"/>
        <w:numPr>
          <w:ilvl w:val="1"/>
          <w:numId w:val="3"/>
        </w:numPr>
      </w:pPr>
      <w:r w:rsidRPr="0002651E">
        <w:t xml:space="preserve">Regional myocardial perfusion was quantified by measuring gold microsphere content normalized to tissue weight across multiple left ventricular sections </w:t>
      </w:r>
      <w:r w:rsidRPr="00932351">
        <w:rPr>
          <w:b/>
        </w:rPr>
        <w:t>[1]</w:t>
      </w:r>
      <w:r w:rsidRPr="00932351">
        <w:t>.</w:t>
      </w:r>
    </w:p>
    <w:p w14:paraId="7B6CD71C" w14:textId="12C00634" w:rsidR="0002651E" w:rsidRPr="00932351" w:rsidRDefault="0002651E" w:rsidP="0002651E">
      <w:pPr>
        <w:pStyle w:val="ShotDescription"/>
        <w:numPr>
          <w:ilvl w:val="2"/>
          <w:numId w:val="3"/>
        </w:numPr>
        <w:rPr>
          <w:lang w:val="en-IN"/>
        </w:rPr>
      </w:pPr>
      <w:r w:rsidRPr="00932351">
        <w:rPr>
          <w:lang w:val="en-IN"/>
        </w:rPr>
        <w:t xml:space="preserve">LAB MEDIA: Table 1. </w:t>
      </w:r>
    </w:p>
    <w:p w14:paraId="19853D7E" w14:textId="0FB1BB5F" w:rsidR="0002651E" w:rsidRPr="00932351" w:rsidRDefault="0002651E" w:rsidP="0002651E">
      <w:pPr>
        <w:pStyle w:val="Narration"/>
        <w:numPr>
          <w:ilvl w:val="1"/>
          <w:numId w:val="3"/>
        </w:numPr>
      </w:pPr>
      <w:r w:rsidRPr="00932351">
        <w:t xml:space="preserve">Sections 3B and 4B had no detectable gold microspheres, indicating the most ischemic myocardial territories, corresponding to the left circumflex artery region </w:t>
      </w:r>
      <w:r w:rsidRPr="00932351">
        <w:rPr>
          <w:b/>
        </w:rPr>
        <w:t>[</w:t>
      </w:r>
      <w:r>
        <w:rPr>
          <w:b/>
        </w:rPr>
        <w:t>1</w:t>
      </w:r>
      <w:r w:rsidRPr="00932351">
        <w:rPr>
          <w:b/>
        </w:rPr>
        <w:t>]</w:t>
      </w:r>
      <w:r w:rsidRPr="00932351">
        <w:t>.</w:t>
      </w:r>
      <w:r w:rsidRPr="0002651E">
        <w:t xml:space="preserve"> </w:t>
      </w:r>
      <w:r w:rsidRPr="00932351">
        <w:t>Section 1A</w:t>
      </w:r>
      <w:r>
        <w:t xml:space="preserve"> </w:t>
      </w:r>
      <w:r w:rsidRPr="00932351">
        <w:t xml:space="preserve">showed the highest gold content per gram of tissue, </w:t>
      </w:r>
      <w:r>
        <w:t>confirming it</w:t>
      </w:r>
      <w:r w:rsidRPr="00932351">
        <w:t xml:space="preserve"> as the most perfused and least ischemic regions, consistent with the left anterior descending artery territory </w:t>
      </w:r>
      <w:r w:rsidRPr="00932351">
        <w:rPr>
          <w:b/>
        </w:rPr>
        <w:t>[2]</w:t>
      </w:r>
      <w:r w:rsidRPr="00932351">
        <w:t>.</w:t>
      </w:r>
    </w:p>
    <w:p w14:paraId="2794C90A" w14:textId="2D1875A3" w:rsidR="0002651E" w:rsidRPr="00932351" w:rsidRDefault="0002651E" w:rsidP="0002651E">
      <w:pPr>
        <w:pStyle w:val="ShotDescription"/>
        <w:numPr>
          <w:ilvl w:val="2"/>
          <w:numId w:val="3"/>
        </w:numPr>
        <w:rPr>
          <w:lang w:val="en-IN"/>
        </w:rPr>
      </w:pPr>
      <w:r w:rsidRPr="00932351">
        <w:rPr>
          <w:lang w:val="en-IN"/>
        </w:rPr>
        <w:t xml:space="preserve">LAB MEDIA: Table 1. </w:t>
      </w:r>
      <w:r w:rsidRPr="00572E06">
        <w:rPr>
          <w:i/>
          <w:iCs/>
          <w:color w:val="3366FF"/>
          <w:lang w:val="en-IN"/>
        </w:rPr>
        <w:t>Video editor: Highlight the rows “3B” and “4B”</w:t>
      </w:r>
    </w:p>
    <w:p w14:paraId="06CCB8DC" w14:textId="02D0D7C5" w:rsidR="0002651E" w:rsidRPr="009A3149" w:rsidRDefault="0002651E" w:rsidP="0002651E">
      <w:pPr>
        <w:pStyle w:val="ShotDescription"/>
        <w:numPr>
          <w:ilvl w:val="2"/>
          <w:numId w:val="3"/>
        </w:numPr>
      </w:pPr>
      <w:r w:rsidRPr="00932351">
        <w:rPr>
          <w:lang w:val="en-IN"/>
        </w:rPr>
        <w:t xml:space="preserve">LAB MEDIA: Table 1. </w:t>
      </w:r>
      <w:r w:rsidRPr="00572E06">
        <w:rPr>
          <w:i/>
          <w:iCs/>
          <w:color w:val="3366FF"/>
          <w:lang w:val="en-IN"/>
        </w:rPr>
        <w:t>Video editor: Highlight the rows “1A”.</w:t>
      </w:r>
      <w:r w:rsidRPr="00572E06">
        <w:rPr>
          <w:color w:val="3366FF"/>
          <w:lang w:val="en-IN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808F5F" w14:textId="77777777" w:rsidR="00845E92" w:rsidRDefault="00845E92">
      <w:r>
        <w:separator/>
      </w:r>
    </w:p>
    <w:p w14:paraId="5F08E42F" w14:textId="77777777" w:rsidR="00845E92" w:rsidRDefault="00845E92"/>
  </w:endnote>
  <w:endnote w:type="continuationSeparator" w:id="0">
    <w:p w14:paraId="338D383C" w14:textId="77777777" w:rsidR="00845E92" w:rsidRDefault="00845E92">
      <w:r>
        <w:continuationSeparator/>
      </w:r>
    </w:p>
    <w:p w14:paraId="4BB32226" w14:textId="77777777" w:rsidR="00845E92" w:rsidRDefault="00845E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F054A4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72E0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72E06">
      <w:rPr>
        <w:rFonts w:cstheme="minorHAnsi"/>
      </w:rPr>
      <w:t xml:space="preserve"> July 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412DC7" w14:textId="77777777" w:rsidR="00845E92" w:rsidRDefault="00845E92">
      <w:r>
        <w:separator/>
      </w:r>
    </w:p>
    <w:p w14:paraId="7A86220D" w14:textId="77777777" w:rsidR="00845E92" w:rsidRDefault="00845E92"/>
  </w:footnote>
  <w:footnote w:type="continuationSeparator" w:id="0">
    <w:p w14:paraId="3F62585E" w14:textId="77777777" w:rsidR="00845E92" w:rsidRDefault="00845E92">
      <w:r>
        <w:continuationSeparator/>
      </w:r>
    </w:p>
    <w:p w14:paraId="3AE4D388" w14:textId="77777777" w:rsidR="00845E92" w:rsidRDefault="00845E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98E2310" w:rsidR="00336C61" w:rsidRPr="006D3AC7" w:rsidRDefault="00336C61" w:rsidP="00572E0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2E06" w:rsidRPr="00572E0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72E0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D29"/>
    <w:rsid w:val="0001266D"/>
    <w:rsid w:val="00012B08"/>
    <w:rsid w:val="00013862"/>
    <w:rsid w:val="00015242"/>
    <w:rsid w:val="00023E22"/>
    <w:rsid w:val="00024282"/>
    <w:rsid w:val="00024322"/>
    <w:rsid w:val="00025DE9"/>
    <w:rsid w:val="0002651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0C9A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6B67"/>
    <w:rsid w:val="00347FE0"/>
    <w:rsid w:val="003513A5"/>
    <w:rsid w:val="00355D9B"/>
    <w:rsid w:val="00357FB7"/>
    <w:rsid w:val="00363153"/>
    <w:rsid w:val="00363A94"/>
    <w:rsid w:val="00364249"/>
    <w:rsid w:val="003672FC"/>
    <w:rsid w:val="003754A7"/>
    <w:rsid w:val="0038502C"/>
    <w:rsid w:val="00386777"/>
    <w:rsid w:val="00395684"/>
    <w:rsid w:val="003A1109"/>
    <w:rsid w:val="003A49C2"/>
    <w:rsid w:val="003A4EAC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59C7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6CC7"/>
    <w:rsid w:val="004B7013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2E06"/>
    <w:rsid w:val="00574CA2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36AC"/>
    <w:rsid w:val="006346FE"/>
    <w:rsid w:val="00637544"/>
    <w:rsid w:val="006402D4"/>
    <w:rsid w:val="006446A3"/>
    <w:rsid w:val="00645A61"/>
    <w:rsid w:val="00645B93"/>
    <w:rsid w:val="00646050"/>
    <w:rsid w:val="00652165"/>
    <w:rsid w:val="0065381F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783A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07DF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2DC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5E92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19F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9A5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567"/>
    <w:rsid w:val="00BA2783"/>
    <w:rsid w:val="00BA2EF5"/>
    <w:rsid w:val="00BC01E5"/>
    <w:rsid w:val="00BC2761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277"/>
    <w:rsid w:val="00C7374B"/>
    <w:rsid w:val="00C766A8"/>
    <w:rsid w:val="00C8109F"/>
    <w:rsid w:val="00C82679"/>
    <w:rsid w:val="00C836F3"/>
    <w:rsid w:val="00C90186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316C"/>
    <w:rsid w:val="00D654B4"/>
    <w:rsid w:val="00D662C7"/>
    <w:rsid w:val="00D669FC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7A21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3A76"/>
    <w:rsid w:val="00F045D1"/>
    <w:rsid w:val="00F04E9E"/>
    <w:rsid w:val="00F10CF8"/>
    <w:rsid w:val="00F10FAD"/>
    <w:rsid w:val="00F146E3"/>
    <w:rsid w:val="00F153F4"/>
    <w:rsid w:val="00F22F5E"/>
    <w:rsid w:val="00F3061E"/>
    <w:rsid w:val="00F34B9A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11D2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11D2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11D2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11D2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11D2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11D2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lsey_muir@brown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949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meghamsh_kanuparthy@brown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elsey_muir@brown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2086</Words>
  <Characters>1189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06-26T17:45:00Z</dcterms:created>
  <dcterms:modified xsi:type="dcterms:W3CDTF">2025-07-08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